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6C01A9" w14:textId="33B4471C" w:rsidR="00F64D98" w:rsidRDefault="002915A1" w:rsidP="00D34CAB">
      <w:pPr>
        <w:rPr>
          <w:rFonts w:ascii="Antique Olive" w:hAnsi="Antique Olive" w:cs="Tahoma"/>
          <w:b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12E8C5A" wp14:editId="41CB207A">
                <wp:simplePos x="0" y="0"/>
                <wp:positionH relativeFrom="column">
                  <wp:posOffset>3628390</wp:posOffset>
                </wp:positionH>
                <wp:positionV relativeFrom="paragraph">
                  <wp:posOffset>-495300</wp:posOffset>
                </wp:positionV>
                <wp:extent cx="3133725" cy="647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372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ECF9C" w14:textId="77777777" w:rsid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  <w:b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 xml:space="preserve">          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222 West S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tate Street, Trenton, NJ  08608</w:t>
                            </w:r>
                          </w:p>
                          <w:p w14:paraId="780F7839" w14:textId="77777777"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P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>hone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: 609-695-3481</w:t>
                            </w:r>
                            <w:r>
                              <w:rPr>
                                <w:rFonts w:ascii="DistrictProW01-Book" w:hAnsi="DistrictProW01-Book" w:cs="Arial"/>
                              </w:rPr>
                              <w:t xml:space="preserve"> </w:t>
                            </w:r>
                            <w:r w:rsidRPr="002915A1">
                              <w:rPr>
                                <w:rFonts w:ascii="DistrictProW01-Book" w:hAnsi="DistrictProW01-Book" w:cs="Arial"/>
                              </w:rPr>
                              <w:t>www.njlm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2E8C5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5.7pt;margin-top:-39pt;width:246.75pt;height:5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" filled="f" stroked="f">
                <v:textbox>
                  <w:txbxContent>
                    <w:p w14:paraId="4B1ECF9C" w14:textId="77777777" w:rsid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  <w:b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 xml:space="preserve">          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222 West S</w:t>
                      </w:r>
                      <w:r>
                        <w:rPr>
                          <w:rFonts w:ascii="DistrictProW01-Book" w:hAnsi="DistrictProW01-Book" w:cs="Arial"/>
                        </w:rPr>
                        <w:t>tate Street, Trenton, NJ  08608</w:t>
                      </w:r>
                    </w:p>
                    <w:p w14:paraId="780F7839" w14:textId="77777777"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  <w:r w:rsidRPr="002915A1">
                        <w:rPr>
                          <w:rFonts w:ascii="DistrictProW01-Book" w:hAnsi="DistrictProW01-Book" w:cs="Arial"/>
                        </w:rPr>
                        <w:t>P</w:t>
                      </w:r>
                      <w:r>
                        <w:rPr>
                          <w:rFonts w:ascii="DistrictProW01-Book" w:hAnsi="DistrictProW01-Book" w:cs="Arial"/>
                        </w:rPr>
                        <w:t>hone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: 609-695-3481</w:t>
                      </w:r>
                      <w:r>
                        <w:rPr>
                          <w:rFonts w:ascii="DistrictProW01-Book" w:hAnsi="DistrictProW01-Book" w:cs="Arial"/>
                        </w:rPr>
                        <w:t xml:space="preserve"> </w:t>
                      </w:r>
                      <w:r w:rsidRPr="002915A1">
                        <w:rPr>
                          <w:rFonts w:ascii="DistrictProW01-Book" w:hAnsi="DistrictProW01-Book" w:cs="Arial"/>
                        </w:rPr>
                        <w:t>www.njlm.org</w:t>
                      </w:r>
                    </w:p>
                  </w:txbxContent>
                </v:textbox>
              </v:shape>
            </w:pict>
          </mc:Fallback>
        </mc:AlternateContent>
      </w:r>
      <w:r w:rsidR="0045474E">
        <w:rPr>
          <w:noProof/>
        </w:rPr>
        <w:drawing>
          <wp:anchor distT="0" distB="0" distL="114300" distR="114300" simplePos="0" relativeHeight="251658240" behindDoc="1" locked="0" layoutInCell="1" allowOverlap="1" wp14:anchorId="28A9C29C" wp14:editId="139BAFCB">
            <wp:simplePos x="0" y="0"/>
            <wp:positionH relativeFrom="column">
              <wp:posOffset>22860</wp:posOffset>
            </wp:positionH>
            <wp:positionV relativeFrom="paragraph">
              <wp:posOffset>-657225</wp:posOffset>
            </wp:positionV>
            <wp:extent cx="3200400" cy="800100"/>
            <wp:effectExtent l="0" t="0" r="0" b="0"/>
            <wp:wrapNone/>
            <wp:docPr id="2" name="Picture 2" descr="NJLM_Logo_v3_Black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JLM_Logo_v3_Black"/>
                    <pic:cNvPicPr preferRelativeResize="0">
                      <a:picLocks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1D6B">
        <w:rPr>
          <w:rFonts w:ascii="Antique Olive" w:hAnsi="Antique Olive" w:cs="Tahoma"/>
          <w:b/>
          <w:sz w:val="16"/>
          <w:szCs w:val="16"/>
        </w:rPr>
        <w:t>-</w:t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   </w:t>
      </w:r>
    </w:p>
    <w:p w14:paraId="24888331" w14:textId="77777777" w:rsidR="002915A1" w:rsidRDefault="002915A1" w:rsidP="00D34CAB">
      <w:pPr>
        <w:rPr>
          <w:rFonts w:ascii="Antique Olive" w:hAnsi="Antique Olive" w:cs="Tahoma"/>
          <w:sz w:val="16"/>
          <w:szCs w:val="16"/>
        </w:rPr>
      </w:pPr>
      <w:r w:rsidRPr="002915A1">
        <w:rPr>
          <w:rFonts w:ascii="Antique Olive" w:hAnsi="Antique Olive" w:cs="Tahom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6B3BF68" wp14:editId="48C2EF9E">
                <wp:simplePos x="0" y="0"/>
                <wp:positionH relativeFrom="column">
                  <wp:posOffset>-57150</wp:posOffset>
                </wp:positionH>
                <wp:positionV relativeFrom="paragraph">
                  <wp:posOffset>-2540</wp:posOffset>
                </wp:positionV>
                <wp:extent cx="6858000" cy="571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571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953275" w14:textId="77777777" w:rsidR="002915A1" w:rsidRPr="002915A1" w:rsidRDefault="002915A1" w:rsidP="002915A1">
                            <w:pPr>
                              <w:jc w:val="right"/>
                              <w:rPr>
                                <w:rFonts w:ascii="DistrictProW01-Book" w:hAnsi="DistrictProW01-Book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3BF68" id="_x0000_s1027" type="#_x0000_t202" style="position:absolute;margin-left:-4.5pt;margin-top:-.2pt;width:540pt;height:4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" fillcolor="black [3213]" stroked="f">
                <v:textbox>
                  <w:txbxContent>
                    <w:p w14:paraId="5C953275" w14:textId="77777777" w:rsidR="002915A1" w:rsidRPr="002915A1" w:rsidRDefault="002915A1" w:rsidP="002915A1">
                      <w:pPr>
                        <w:jc w:val="right"/>
                        <w:rPr>
                          <w:rFonts w:ascii="DistrictProW01-Book" w:hAnsi="DistrictProW01-Book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64D98">
        <w:rPr>
          <w:rFonts w:ascii="Antique Olive" w:hAnsi="Antique Olive" w:cs="Tahoma"/>
          <w:b/>
          <w:sz w:val="16"/>
          <w:szCs w:val="16"/>
        </w:rPr>
        <w:t xml:space="preserve">               </w:t>
      </w:r>
      <w:r w:rsidR="00AB4836">
        <w:rPr>
          <w:rFonts w:ascii="Antique Olive" w:hAnsi="Antique Olive" w:cs="Tahoma"/>
          <w:b/>
          <w:sz w:val="16"/>
          <w:szCs w:val="16"/>
        </w:rPr>
        <w:t xml:space="preserve">                    </w:t>
      </w:r>
    </w:p>
    <w:p w14:paraId="241DBDA1" w14:textId="77777777" w:rsidR="00F64D98" w:rsidRDefault="00F64D98" w:rsidP="00D34CAB">
      <w:pPr>
        <w:rPr>
          <w:rFonts w:ascii="Antique Olive" w:hAnsi="Antique Olive" w:cs="Tahoma"/>
          <w:sz w:val="16"/>
          <w:szCs w:val="16"/>
        </w:rPr>
      </w:pPr>
    </w:p>
    <w:p w14:paraId="08501902" w14:textId="39B14848" w:rsidR="00AF5589" w:rsidRPr="009E60B4" w:rsidRDefault="00620975" w:rsidP="00AF5589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ovember </w:t>
      </w:r>
      <w:r w:rsidR="00674EF4">
        <w:rPr>
          <w:rFonts w:ascii="Arial" w:hAnsi="Arial" w:cs="Arial"/>
          <w:b/>
        </w:rPr>
        <w:t>2</w:t>
      </w:r>
      <w:r w:rsidR="006E1BFD">
        <w:rPr>
          <w:rFonts w:ascii="Arial" w:hAnsi="Arial" w:cs="Arial"/>
          <w:b/>
        </w:rPr>
        <w:t>5</w:t>
      </w:r>
      <w:r w:rsidR="00AF5589" w:rsidRPr="009E60B4">
        <w:rPr>
          <w:rFonts w:ascii="Arial" w:hAnsi="Arial" w:cs="Arial"/>
          <w:b/>
        </w:rPr>
        <w:t>, 202</w:t>
      </w:r>
      <w:r w:rsidR="000E45CD">
        <w:rPr>
          <w:rFonts w:ascii="Arial" w:hAnsi="Arial" w:cs="Arial"/>
          <w:b/>
        </w:rPr>
        <w:t>4</w:t>
      </w:r>
    </w:p>
    <w:p w14:paraId="03DC119C" w14:textId="77777777" w:rsidR="00AF5589" w:rsidRPr="009E60B4" w:rsidRDefault="00AF5589" w:rsidP="00AF5589">
      <w:pPr>
        <w:rPr>
          <w:rFonts w:ascii="Arial" w:hAnsi="Arial" w:cs="Arial"/>
        </w:rPr>
      </w:pPr>
      <w:r w:rsidRPr="009E60B4">
        <w:rPr>
          <w:rFonts w:ascii="Arial" w:hAnsi="Arial" w:cs="Arial"/>
          <w:b/>
        </w:rPr>
        <w:t>Contact:</w:t>
      </w:r>
      <w:r w:rsidRPr="009E60B4">
        <w:rPr>
          <w:rFonts w:ascii="Arial" w:hAnsi="Arial" w:cs="Arial"/>
        </w:rPr>
        <w:t xml:space="preserve"> Michael Cerra, Executive Director, NJLM</w:t>
      </w:r>
    </w:p>
    <w:p w14:paraId="2C9C43C6" w14:textId="46CA5BFC" w:rsidR="00AF5589" w:rsidRPr="009E60B4" w:rsidRDefault="00AF5589" w:rsidP="00AF5589">
      <w:pPr>
        <w:rPr>
          <w:rFonts w:ascii="Arial" w:hAnsi="Arial" w:cs="Arial"/>
        </w:rPr>
      </w:pPr>
      <w:hyperlink r:id="rId12" w:history="1">
        <w:r w:rsidRPr="009E60B4">
          <w:rPr>
            <w:rStyle w:val="Hyperlink"/>
            <w:rFonts w:ascii="Arial" w:hAnsi="Arial" w:cs="Arial"/>
          </w:rPr>
          <w:t>mcerra@njlm.org</w:t>
        </w:r>
      </w:hyperlink>
      <w:r w:rsidR="00403D3E">
        <w:rPr>
          <w:rFonts w:ascii="Arial" w:hAnsi="Arial" w:cs="Arial"/>
        </w:rPr>
        <w:t>, 609-695-3481, Ext. 120</w:t>
      </w:r>
      <w:r w:rsidR="009433F1">
        <w:rPr>
          <w:rFonts w:ascii="Arial" w:hAnsi="Arial" w:cs="Arial"/>
        </w:rPr>
        <w:t>.</w:t>
      </w:r>
      <w:r w:rsidRPr="009E60B4">
        <w:rPr>
          <w:rFonts w:ascii="Arial" w:hAnsi="Arial" w:cs="Arial"/>
        </w:rPr>
        <w:t xml:space="preserve"> </w:t>
      </w:r>
    </w:p>
    <w:p w14:paraId="10836D59" w14:textId="77777777" w:rsidR="00B642D8" w:rsidRPr="00B642D8" w:rsidRDefault="00B642D8" w:rsidP="00D34CAB">
      <w:pPr>
        <w:rPr>
          <w:rFonts w:ascii="Arial" w:hAnsi="Arial" w:cs="Arial"/>
          <w:b/>
          <w:caps/>
        </w:rPr>
      </w:pPr>
    </w:p>
    <w:p w14:paraId="1D06B997" w14:textId="77777777" w:rsidR="002915A1" w:rsidRDefault="00F64D98" w:rsidP="00256AB3">
      <w:pPr>
        <w:rPr>
          <w:rFonts w:ascii="Arial" w:hAnsi="Arial" w:cs="Arial"/>
          <w:b/>
          <w:caps/>
        </w:rPr>
      </w:pPr>
      <w:r w:rsidRPr="002915A1">
        <w:rPr>
          <w:rFonts w:ascii="Arial" w:hAnsi="Arial" w:cs="Arial"/>
          <w:b/>
          <w:caps/>
          <w:sz w:val="40"/>
          <w:szCs w:val="40"/>
        </w:rPr>
        <w:t>Media Advisor</w:t>
      </w:r>
      <w:r w:rsidR="00FE1FCB">
        <w:rPr>
          <w:rFonts w:ascii="Arial" w:hAnsi="Arial" w:cs="Arial"/>
          <w:b/>
          <w:caps/>
          <w:sz w:val="40"/>
          <w:szCs w:val="40"/>
        </w:rPr>
        <w:t>y</w:t>
      </w:r>
    </w:p>
    <w:p w14:paraId="260A898F" w14:textId="77777777" w:rsidR="00FE1FCB" w:rsidRPr="00FE1FCB" w:rsidRDefault="00FE1FCB" w:rsidP="00256AB3">
      <w:pPr>
        <w:rPr>
          <w:rStyle w:val="middlecopy"/>
          <w:rFonts w:ascii="Arial" w:hAnsi="Arial" w:cs="Arial"/>
          <w:b/>
          <w:caps/>
        </w:rPr>
      </w:pPr>
    </w:p>
    <w:p w14:paraId="7D4BF329" w14:textId="14E9475D" w:rsidR="00B642D8" w:rsidRPr="00B642D8" w:rsidRDefault="000E45CD" w:rsidP="00256AB3">
      <w:pPr>
        <w:pStyle w:val="NormalWeb"/>
        <w:spacing w:before="0" w:after="0"/>
        <w:rPr>
          <w:rStyle w:val="Strong"/>
          <w:rFonts w:ascii="Arial" w:hAnsi="Arial" w:cs="Arial"/>
          <w:sz w:val="20"/>
          <w:szCs w:val="24"/>
        </w:rPr>
      </w:pPr>
      <w:r>
        <w:rPr>
          <w:rStyle w:val="Strong"/>
          <w:rFonts w:ascii="Arial" w:hAnsi="Arial" w:cs="Arial"/>
          <w:szCs w:val="24"/>
        </w:rPr>
        <w:t>Pascrell, Payne, and Kearns</w:t>
      </w:r>
      <w:r w:rsidR="003C6931">
        <w:rPr>
          <w:rStyle w:val="Strong"/>
          <w:rFonts w:ascii="Arial" w:hAnsi="Arial" w:cs="Arial"/>
          <w:szCs w:val="24"/>
        </w:rPr>
        <w:t xml:space="preserve"> </w:t>
      </w:r>
      <w:r w:rsidR="00A8018C">
        <w:rPr>
          <w:rStyle w:val="Strong"/>
          <w:rFonts w:ascii="Arial" w:hAnsi="Arial" w:cs="Arial"/>
          <w:szCs w:val="24"/>
        </w:rPr>
        <w:t>Honored at League Luncheon</w:t>
      </w:r>
    </w:p>
    <w:p w14:paraId="65BC5F48" w14:textId="77777777" w:rsidR="00AB4836" w:rsidRPr="00B642D8" w:rsidRDefault="00AB4836" w:rsidP="00256AB3">
      <w:pPr>
        <w:pStyle w:val="NoSpacing"/>
        <w:rPr>
          <w:rStyle w:val="middlecopy"/>
          <w:rFonts w:ascii="Arial" w:hAnsi="Arial" w:cs="Arial"/>
          <w:sz w:val="24"/>
          <w:szCs w:val="24"/>
        </w:rPr>
      </w:pPr>
    </w:p>
    <w:p w14:paraId="3CE336FA" w14:textId="5A241504" w:rsidR="007A5EC0" w:rsidRPr="00D2398B" w:rsidRDefault="002915A1" w:rsidP="008A4795">
      <w:pPr>
        <w:spacing w:after="240"/>
        <w:rPr>
          <w:rFonts w:ascii="Arial" w:eastAsia="Arial Unicode MS" w:hAnsi="Arial" w:cs="Arial"/>
          <w:color w:val="000000"/>
          <w:sz w:val="24"/>
          <w:szCs w:val="24"/>
        </w:rPr>
      </w:pPr>
      <w:r w:rsidRPr="00403D3E">
        <w:rPr>
          <w:rStyle w:val="middlecopy"/>
          <w:rFonts w:ascii="Arial" w:hAnsi="Arial" w:cs="Arial"/>
          <w:b/>
          <w:sz w:val="24"/>
          <w:szCs w:val="24"/>
        </w:rPr>
        <w:t>Trenton, NJ</w:t>
      </w:r>
      <w:r w:rsidR="004D65A1" w:rsidRPr="00403D3E">
        <w:rPr>
          <w:rStyle w:val="middlecopy"/>
          <w:rFonts w:ascii="Arial" w:hAnsi="Arial" w:cs="Arial"/>
          <w:b/>
          <w:sz w:val="24"/>
          <w:szCs w:val="24"/>
        </w:rPr>
        <w:t xml:space="preserve"> </w:t>
      </w:r>
      <w:r w:rsidR="00160347" w:rsidRPr="00403D3E">
        <w:rPr>
          <w:rStyle w:val="middlecopy"/>
          <w:rFonts w:ascii="Arial" w:hAnsi="Arial" w:cs="Arial"/>
          <w:b/>
          <w:sz w:val="24"/>
          <w:szCs w:val="24"/>
        </w:rPr>
        <w:t>(</w:t>
      </w:r>
      <w:r w:rsidR="00B642D8" w:rsidRPr="00403D3E">
        <w:rPr>
          <w:rFonts w:ascii="Arial" w:hAnsi="Arial" w:cs="Arial"/>
          <w:b/>
          <w:sz w:val="24"/>
          <w:szCs w:val="24"/>
        </w:rPr>
        <w:t xml:space="preserve">November </w:t>
      </w:r>
      <w:r w:rsidR="00674EF4">
        <w:rPr>
          <w:rFonts w:ascii="Arial" w:hAnsi="Arial" w:cs="Arial"/>
          <w:b/>
          <w:sz w:val="24"/>
          <w:szCs w:val="24"/>
        </w:rPr>
        <w:t>2</w:t>
      </w:r>
      <w:r w:rsidR="006E1BFD">
        <w:rPr>
          <w:rFonts w:ascii="Arial" w:hAnsi="Arial" w:cs="Arial"/>
          <w:b/>
          <w:sz w:val="24"/>
          <w:szCs w:val="24"/>
        </w:rPr>
        <w:t>5</w:t>
      </w:r>
      <w:r w:rsidR="00B642D8" w:rsidRPr="00403D3E">
        <w:rPr>
          <w:rFonts w:ascii="Arial" w:hAnsi="Arial" w:cs="Arial"/>
          <w:b/>
          <w:sz w:val="24"/>
          <w:szCs w:val="24"/>
        </w:rPr>
        <w:t>, 20</w:t>
      </w:r>
      <w:r w:rsidR="00AF5589" w:rsidRPr="00403D3E">
        <w:rPr>
          <w:rFonts w:ascii="Arial" w:hAnsi="Arial" w:cs="Arial"/>
          <w:b/>
          <w:sz w:val="24"/>
          <w:szCs w:val="24"/>
        </w:rPr>
        <w:t>2</w:t>
      </w:r>
      <w:r w:rsidR="00106372">
        <w:rPr>
          <w:rFonts w:ascii="Arial" w:hAnsi="Arial" w:cs="Arial"/>
          <w:b/>
          <w:sz w:val="24"/>
          <w:szCs w:val="24"/>
        </w:rPr>
        <w:t>4</w:t>
      </w:r>
      <w:r w:rsidR="00160347" w:rsidRPr="00403D3E">
        <w:rPr>
          <w:rFonts w:ascii="Arial" w:hAnsi="Arial" w:cs="Arial"/>
          <w:b/>
          <w:sz w:val="24"/>
          <w:szCs w:val="24"/>
        </w:rPr>
        <w:t>)</w:t>
      </w:r>
      <w:r w:rsidR="00403D3E">
        <w:rPr>
          <w:rFonts w:ascii="Arial" w:eastAsia="Arial Unicode MS" w:hAnsi="Arial" w:cs="Arial"/>
          <w:color w:val="000000"/>
          <w:sz w:val="24"/>
          <w:szCs w:val="24"/>
        </w:rPr>
        <w:t>.</w:t>
      </w:r>
      <w:r w:rsidR="00B642D8" w:rsidRPr="00403D3E">
        <w:rPr>
          <w:rFonts w:ascii="Arial" w:eastAsia="Arial Unicode MS" w:hAnsi="Arial" w:cs="Arial"/>
          <w:color w:val="000000"/>
          <w:sz w:val="24"/>
          <w:szCs w:val="24"/>
        </w:rPr>
        <w:t xml:space="preserve"> </w:t>
      </w:r>
      <w:r w:rsidR="006A5127" w:rsidRPr="00D2398B">
        <w:rPr>
          <w:rFonts w:ascii="Arial" w:eastAsia="Arial Unicode MS" w:hAnsi="Arial" w:cs="Arial"/>
          <w:color w:val="000000"/>
          <w:sz w:val="24"/>
          <w:szCs w:val="24"/>
        </w:rPr>
        <w:t>T</w:t>
      </w:r>
      <w:r w:rsidR="008A4795" w:rsidRPr="00D2398B">
        <w:rPr>
          <w:rFonts w:ascii="Arial" w:eastAsia="Arial Unicode MS" w:hAnsi="Arial" w:cs="Arial"/>
          <w:color w:val="000000"/>
          <w:sz w:val="24"/>
          <w:szCs w:val="24"/>
        </w:rPr>
        <w:t>he NJ</w:t>
      </w:r>
      <w:r w:rsidR="0075490E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 State League of Municipalities recognized the outstanding contributions to municipal government of </w:t>
      </w:r>
      <w:r w:rsidR="00674EF4">
        <w:rPr>
          <w:rFonts w:ascii="Arial" w:eastAsia="Arial Unicode MS" w:hAnsi="Arial" w:cs="Arial"/>
          <w:color w:val="000000"/>
          <w:sz w:val="24"/>
          <w:szCs w:val="24"/>
        </w:rPr>
        <w:t xml:space="preserve">the late </w:t>
      </w:r>
      <w:r w:rsidR="00372AA1">
        <w:rPr>
          <w:rFonts w:ascii="Arial" w:eastAsia="Arial Unicode MS" w:hAnsi="Arial" w:cs="Arial"/>
          <w:color w:val="000000"/>
          <w:sz w:val="24"/>
          <w:szCs w:val="24"/>
        </w:rPr>
        <w:t>Representative Bill Pascrell</w:t>
      </w:r>
      <w:r w:rsidR="00674EF4">
        <w:rPr>
          <w:rFonts w:ascii="Arial" w:eastAsia="Arial Unicode MS" w:hAnsi="Arial" w:cs="Arial"/>
          <w:color w:val="000000"/>
          <w:sz w:val="24"/>
          <w:szCs w:val="24"/>
        </w:rPr>
        <w:t xml:space="preserve">, the late </w:t>
      </w:r>
      <w:r w:rsidR="00372AA1">
        <w:rPr>
          <w:rFonts w:ascii="Arial" w:eastAsia="Arial Unicode MS" w:hAnsi="Arial" w:cs="Arial"/>
          <w:color w:val="000000"/>
          <w:sz w:val="24"/>
          <w:szCs w:val="24"/>
        </w:rPr>
        <w:t>Represent</w:t>
      </w:r>
      <w:r w:rsidR="00522B81">
        <w:rPr>
          <w:rFonts w:ascii="Arial" w:eastAsia="Arial Unicode MS" w:hAnsi="Arial" w:cs="Arial"/>
          <w:color w:val="000000"/>
          <w:sz w:val="24"/>
          <w:szCs w:val="24"/>
        </w:rPr>
        <w:t>at</w:t>
      </w:r>
      <w:r w:rsidR="00372AA1">
        <w:rPr>
          <w:rFonts w:ascii="Arial" w:eastAsia="Arial Unicode MS" w:hAnsi="Arial" w:cs="Arial"/>
          <w:color w:val="000000"/>
          <w:sz w:val="24"/>
          <w:szCs w:val="24"/>
        </w:rPr>
        <w:t xml:space="preserve">ive </w:t>
      </w:r>
      <w:r w:rsidR="002314C0">
        <w:rPr>
          <w:rFonts w:ascii="Arial" w:eastAsia="Arial Unicode MS" w:hAnsi="Arial" w:cs="Arial"/>
          <w:color w:val="000000"/>
          <w:sz w:val="24"/>
          <w:szCs w:val="24"/>
        </w:rPr>
        <w:t xml:space="preserve">Donald M. </w:t>
      </w:r>
      <w:r w:rsidR="00372AA1">
        <w:rPr>
          <w:rFonts w:ascii="Arial" w:eastAsia="Arial Unicode MS" w:hAnsi="Arial" w:cs="Arial"/>
          <w:color w:val="000000"/>
          <w:sz w:val="24"/>
          <w:szCs w:val="24"/>
        </w:rPr>
        <w:t>Payne Jr.</w:t>
      </w:r>
      <w:r w:rsidR="00674EF4">
        <w:rPr>
          <w:rFonts w:ascii="Arial" w:eastAsia="Arial Unicode MS" w:hAnsi="Arial" w:cs="Arial"/>
          <w:color w:val="000000"/>
          <w:sz w:val="24"/>
          <w:szCs w:val="24"/>
        </w:rPr>
        <w:t xml:space="preserve">, and </w:t>
      </w:r>
      <w:r w:rsidR="00D40173">
        <w:rPr>
          <w:rFonts w:ascii="Arial" w:eastAsia="Arial Unicode MS" w:hAnsi="Arial" w:cs="Arial"/>
          <w:color w:val="000000"/>
          <w:sz w:val="24"/>
          <w:szCs w:val="24"/>
        </w:rPr>
        <w:t>William Kearns Jr., Esq., League Counsel</w:t>
      </w:r>
      <w:r w:rsidR="008647DD">
        <w:rPr>
          <w:rFonts w:ascii="Arial" w:eastAsia="Arial Unicode MS" w:hAnsi="Arial" w:cs="Arial"/>
          <w:color w:val="000000"/>
          <w:sz w:val="24"/>
          <w:szCs w:val="24"/>
        </w:rPr>
        <w:t xml:space="preserve">, </w:t>
      </w:r>
      <w:r w:rsidR="0075490E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at the Annual League Luncheon </w:t>
      </w:r>
      <w:r w:rsidR="006A5127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on </w:t>
      </w:r>
      <w:r w:rsidR="0075490E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Thursday, November </w:t>
      </w:r>
      <w:r w:rsidR="002314C0">
        <w:rPr>
          <w:rFonts w:ascii="Arial" w:eastAsia="Arial Unicode MS" w:hAnsi="Arial" w:cs="Arial"/>
          <w:color w:val="000000"/>
          <w:sz w:val="24"/>
          <w:szCs w:val="24"/>
        </w:rPr>
        <w:t>21</w:t>
      </w:r>
      <w:r w:rsidR="006A5127" w:rsidRPr="00D2398B">
        <w:rPr>
          <w:rFonts w:ascii="Arial" w:eastAsia="Arial Unicode MS" w:hAnsi="Arial" w:cs="Arial"/>
          <w:color w:val="000000"/>
          <w:sz w:val="24"/>
          <w:szCs w:val="24"/>
        </w:rPr>
        <w:t>.</w:t>
      </w:r>
      <w:r w:rsidR="00B40B50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 The event, which featured a keynote speech by Gov. Phil Murphy, brought local and state officials together to </w:t>
      </w:r>
      <w:r w:rsidR="00D2398B" w:rsidRPr="00D2398B">
        <w:rPr>
          <w:rFonts w:ascii="Arial" w:eastAsia="Arial Unicode MS" w:hAnsi="Arial" w:cs="Arial"/>
          <w:color w:val="000000"/>
          <w:sz w:val="24"/>
          <w:szCs w:val="24"/>
        </w:rPr>
        <w:t>engage</w:t>
      </w:r>
      <w:r w:rsidR="00B40B50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 and celebrate the </w:t>
      </w:r>
      <w:r w:rsidR="001036DE">
        <w:rPr>
          <w:rFonts w:ascii="Arial" w:eastAsia="Arial Unicode MS" w:hAnsi="Arial" w:cs="Arial"/>
          <w:color w:val="000000"/>
          <w:sz w:val="24"/>
          <w:szCs w:val="24"/>
        </w:rPr>
        <w:t>important contributors to the betterment of local government</w:t>
      </w:r>
      <w:r w:rsidR="00B40B50" w:rsidRPr="00D2398B">
        <w:rPr>
          <w:rFonts w:ascii="Arial" w:eastAsia="Arial Unicode MS" w:hAnsi="Arial" w:cs="Arial"/>
          <w:color w:val="000000"/>
          <w:sz w:val="24"/>
          <w:szCs w:val="24"/>
        </w:rPr>
        <w:t>.</w:t>
      </w:r>
    </w:p>
    <w:p w14:paraId="17DCCF9B" w14:textId="76FCD712" w:rsidR="00886D3E" w:rsidRDefault="0075490E" w:rsidP="008A4795">
      <w:pPr>
        <w:spacing w:after="240"/>
        <w:rPr>
          <w:rFonts w:ascii="Arial" w:eastAsia="Arial Unicode MS" w:hAnsi="Arial" w:cs="Arial"/>
          <w:color w:val="000000"/>
          <w:sz w:val="24"/>
          <w:szCs w:val="24"/>
        </w:rPr>
      </w:pPr>
      <w:r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Since 2003, NJLM’s Executive Board and officers have honored individuals </w:t>
      </w:r>
      <w:r w:rsidR="00E265AD">
        <w:rPr>
          <w:rFonts w:ascii="Arial" w:eastAsia="Arial Unicode MS" w:hAnsi="Arial" w:cs="Arial"/>
          <w:color w:val="000000"/>
          <w:sz w:val="24"/>
          <w:szCs w:val="24"/>
        </w:rPr>
        <w:t>who</w:t>
      </w:r>
      <w:r w:rsidR="00B40B50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 have</w:t>
      </w:r>
      <w:r w:rsidR="00E265AD">
        <w:rPr>
          <w:rFonts w:ascii="Arial" w:eastAsia="Arial Unicode MS" w:hAnsi="Arial" w:cs="Arial"/>
          <w:color w:val="000000"/>
          <w:sz w:val="24"/>
          <w:szCs w:val="24"/>
        </w:rPr>
        <w:t xml:space="preserve"> </w:t>
      </w:r>
      <w:r w:rsidR="00B40B50" w:rsidRPr="00D2398B">
        <w:rPr>
          <w:rFonts w:ascii="Arial" w:eastAsia="Arial Unicode MS" w:hAnsi="Arial" w:cs="Arial"/>
          <w:color w:val="000000"/>
          <w:sz w:val="24"/>
          <w:szCs w:val="24"/>
        </w:rPr>
        <w:t>made substantial</w:t>
      </w:r>
      <w:r w:rsidR="00E265AD">
        <w:rPr>
          <w:rFonts w:ascii="Arial" w:eastAsia="Arial Unicode MS" w:hAnsi="Arial" w:cs="Arial"/>
          <w:color w:val="000000"/>
          <w:sz w:val="24"/>
          <w:szCs w:val="24"/>
        </w:rPr>
        <w:t>, longstanding</w:t>
      </w:r>
      <w:r w:rsidR="00B40B50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 contributions to the st</w:t>
      </w:r>
      <w:r w:rsidR="00D2398B" w:rsidRPr="00D2398B">
        <w:rPr>
          <w:rFonts w:ascii="Arial" w:eastAsia="Arial Unicode MS" w:hAnsi="Arial" w:cs="Arial"/>
          <w:color w:val="000000"/>
          <w:sz w:val="24"/>
          <w:szCs w:val="24"/>
        </w:rPr>
        <w:t>ate of New Jersey through the</w:t>
      </w:r>
      <w:r w:rsidR="00F27EEE">
        <w:rPr>
          <w:rFonts w:ascii="Arial" w:eastAsia="Arial Unicode MS" w:hAnsi="Arial" w:cs="Arial"/>
          <w:color w:val="000000"/>
          <w:sz w:val="24"/>
          <w:szCs w:val="24"/>
        </w:rPr>
        <w:t>ir</w:t>
      </w:r>
      <w:r w:rsidR="00D2398B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 </w:t>
      </w:r>
      <w:r w:rsidR="00B40B50" w:rsidRPr="00D2398B">
        <w:rPr>
          <w:rFonts w:ascii="Arial" w:eastAsia="Arial Unicode MS" w:hAnsi="Arial" w:cs="Arial"/>
          <w:color w:val="000000"/>
          <w:sz w:val="24"/>
          <w:szCs w:val="24"/>
        </w:rPr>
        <w:t>Distinguished Public Service</w:t>
      </w:r>
      <w:r w:rsidR="00B15823">
        <w:rPr>
          <w:rFonts w:ascii="Arial" w:eastAsia="Arial Unicode MS" w:hAnsi="Arial" w:cs="Arial"/>
          <w:color w:val="000000"/>
          <w:sz w:val="24"/>
          <w:szCs w:val="24"/>
        </w:rPr>
        <w:t xml:space="preserve"> Awards</w:t>
      </w:r>
      <w:r w:rsidR="00B40B50" w:rsidRPr="00D2398B">
        <w:rPr>
          <w:rFonts w:ascii="Arial" w:eastAsia="Arial Unicode MS" w:hAnsi="Arial" w:cs="Arial"/>
          <w:color w:val="000000"/>
          <w:sz w:val="24"/>
          <w:szCs w:val="24"/>
        </w:rPr>
        <w:t>. This year</w:t>
      </w:r>
      <w:r w:rsidR="00B40B50" w:rsidRPr="008A377B">
        <w:rPr>
          <w:rFonts w:ascii="Arial" w:eastAsia="Arial Unicode MS" w:hAnsi="Arial" w:cs="Arial"/>
          <w:color w:val="000000"/>
          <w:sz w:val="24"/>
          <w:szCs w:val="24"/>
        </w:rPr>
        <w:t xml:space="preserve">, </w:t>
      </w:r>
      <w:r w:rsidR="00106372">
        <w:rPr>
          <w:rFonts w:ascii="Arial" w:eastAsia="Arial Unicode MS" w:hAnsi="Arial" w:cs="Arial"/>
          <w:color w:val="000000"/>
          <w:sz w:val="24"/>
          <w:szCs w:val="24"/>
        </w:rPr>
        <w:t>Pascrell</w:t>
      </w:r>
      <w:r w:rsidR="00484076">
        <w:rPr>
          <w:rFonts w:ascii="Arial" w:eastAsia="Arial Unicode MS" w:hAnsi="Arial" w:cs="Arial"/>
          <w:color w:val="000000"/>
          <w:sz w:val="24"/>
          <w:szCs w:val="24"/>
        </w:rPr>
        <w:t xml:space="preserve"> and </w:t>
      </w:r>
      <w:r w:rsidR="00106372">
        <w:rPr>
          <w:rFonts w:ascii="Arial" w:eastAsia="Arial Unicode MS" w:hAnsi="Arial" w:cs="Arial"/>
          <w:color w:val="000000"/>
          <w:sz w:val="24"/>
          <w:szCs w:val="24"/>
        </w:rPr>
        <w:t>Payne</w:t>
      </w:r>
      <w:r w:rsidR="00886D3E">
        <w:rPr>
          <w:rFonts w:ascii="Arial" w:eastAsia="Arial Unicode MS" w:hAnsi="Arial" w:cs="Arial"/>
          <w:color w:val="000000"/>
          <w:sz w:val="24"/>
          <w:szCs w:val="24"/>
        </w:rPr>
        <w:t xml:space="preserve"> are </w:t>
      </w:r>
      <w:r w:rsidR="00A74109">
        <w:rPr>
          <w:rFonts w:ascii="Arial" w:eastAsia="Arial Unicode MS" w:hAnsi="Arial" w:cs="Arial"/>
          <w:color w:val="000000"/>
          <w:sz w:val="24"/>
          <w:szCs w:val="24"/>
        </w:rPr>
        <w:t>posthumously recognized for their lifetime of dedication with the</w:t>
      </w:r>
      <w:r w:rsidR="00A8018C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 20</w:t>
      </w:r>
      <w:r w:rsidR="008A377B">
        <w:rPr>
          <w:rFonts w:ascii="Arial" w:eastAsia="Arial Unicode MS" w:hAnsi="Arial" w:cs="Arial"/>
          <w:color w:val="000000"/>
          <w:sz w:val="24"/>
          <w:szCs w:val="24"/>
        </w:rPr>
        <w:t>2</w:t>
      </w:r>
      <w:r w:rsidR="003D6BF1">
        <w:rPr>
          <w:rFonts w:ascii="Arial" w:eastAsia="Arial Unicode MS" w:hAnsi="Arial" w:cs="Arial"/>
          <w:color w:val="000000"/>
          <w:sz w:val="24"/>
          <w:szCs w:val="24"/>
        </w:rPr>
        <w:t>3</w:t>
      </w:r>
      <w:r w:rsidR="00A8018C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 </w:t>
      </w:r>
      <w:r w:rsidR="00F27EEE">
        <w:rPr>
          <w:rFonts w:ascii="Arial" w:eastAsia="Arial Unicode MS" w:hAnsi="Arial" w:cs="Arial"/>
          <w:color w:val="000000"/>
          <w:sz w:val="24"/>
          <w:szCs w:val="24"/>
        </w:rPr>
        <w:t>Distinguished Public Service</w:t>
      </w:r>
      <w:r w:rsidR="00A8018C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 Award presented by </w:t>
      </w:r>
      <w:r w:rsidR="007D25D5">
        <w:rPr>
          <w:rFonts w:ascii="Arial" w:eastAsia="Arial Unicode MS" w:hAnsi="Arial" w:cs="Arial"/>
          <w:color w:val="000000"/>
          <w:sz w:val="24"/>
          <w:szCs w:val="24"/>
        </w:rPr>
        <w:t xml:space="preserve">Governor Phil Murphy and </w:t>
      </w:r>
      <w:r w:rsidR="00A8018C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outgoing NJLM President Mayor </w:t>
      </w:r>
      <w:r w:rsidR="00106372">
        <w:rPr>
          <w:rFonts w:ascii="Arial" w:eastAsia="Arial Unicode MS" w:hAnsi="Arial" w:cs="Arial"/>
          <w:color w:val="000000"/>
          <w:sz w:val="24"/>
          <w:szCs w:val="24"/>
        </w:rPr>
        <w:t>William Chegwidden</w:t>
      </w:r>
      <w:r w:rsidR="00886D3E">
        <w:rPr>
          <w:rFonts w:ascii="Arial" w:eastAsia="Arial Unicode MS" w:hAnsi="Arial" w:cs="Arial"/>
          <w:color w:val="000000"/>
          <w:sz w:val="24"/>
          <w:szCs w:val="24"/>
        </w:rPr>
        <w:t xml:space="preserve"> of </w:t>
      </w:r>
      <w:r w:rsidR="00106372">
        <w:rPr>
          <w:rFonts w:ascii="Arial" w:eastAsia="Arial Unicode MS" w:hAnsi="Arial" w:cs="Arial"/>
          <w:color w:val="000000"/>
          <w:sz w:val="24"/>
          <w:szCs w:val="24"/>
        </w:rPr>
        <w:t>Wharton</w:t>
      </w:r>
      <w:r w:rsidR="00A8018C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. The NJLM </w:t>
      </w:r>
      <w:r w:rsidR="002F36F4">
        <w:rPr>
          <w:rFonts w:ascii="Arial" w:eastAsia="Arial Unicode MS" w:hAnsi="Arial" w:cs="Arial"/>
          <w:color w:val="000000"/>
          <w:sz w:val="24"/>
          <w:szCs w:val="24"/>
        </w:rPr>
        <w:t>Distinguished Pu</w:t>
      </w:r>
      <w:r w:rsidR="009C73D8">
        <w:rPr>
          <w:rFonts w:ascii="Arial" w:eastAsia="Arial Unicode MS" w:hAnsi="Arial" w:cs="Arial"/>
          <w:color w:val="000000"/>
          <w:sz w:val="24"/>
          <w:szCs w:val="24"/>
        </w:rPr>
        <w:t>blic Service</w:t>
      </w:r>
      <w:r w:rsidR="00A8018C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 Award is presented to individuals </w:t>
      </w:r>
      <w:r w:rsidR="009C73D8">
        <w:rPr>
          <w:rFonts w:ascii="Arial" w:eastAsia="Arial Unicode MS" w:hAnsi="Arial" w:cs="Arial"/>
          <w:color w:val="000000"/>
          <w:sz w:val="24"/>
          <w:szCs w:val="24"/>
        </w:rPr>
        <w:t>and organizations that have, over time, made substantial contributions to the State of New Jersey th</w:t>
      </w:r>
      <w:r w:rsidR="007A5EC0">
        <w:rPr>
          <w:rFonts w:ascii="Arial" w:eastAsia="Arial Unicode MS" w:hAnsi="Arial" w:cs="Arial"/>
          <w:color w:val="000000"/>
          <w:sz w:val="24"/>
          <w:szCs w:val="24"/>
        </w:rPr>
        <w:t>rough their distinguished public service.</w:t>
      </w:r>
      <w:r w:rsidR="00A8018C" w:rsidRPr="00D2398B">
        <w:rPr>
          <w:rFonts w:ascii="Arial" w:eastAsia="Arial Unicode MS" w:hAnsi="Arial" w:cs="Arial"/>
          <w:color w:val="000000"/>
          <w:sz w:val="24"/>
          <w:szCs w:val="24"/>
        </w:rPr>
        <w:t xml:space="preserve"> </w:t>
      </w:r>
    </w:p>
    <w:p w14:paraId="2370350A" w14:textId="4E1709B3" w:rsidR="00E7425D" w:rsidRDefault="00E7425D" w:rsidP="008A4795">
      <w:pPr>
        <w:spacing w:after="240"/>
        <w:rPr>
          <w:rFonts w:ascii="Arial" w:eastAsia="Arial Unicode MS" w:hAnsi="Arial" w:cs="Arial"/>
          <w:color w:val="000000"/>
          <w:sz w:val="24"/>
          <w:szCs w:val="24"/>
        </w:rPr>
      </w:pPr>
      <w:r>
        <w:rPr>
          <w:rFonts w:ascii="Arial" w:eastAsia="Arial Unicode MS" w:hAnsi="Arial" w:cs="Arial"/>
          <w:color w:val="000000"/>
          <w:sz w:val="24"/>
          <w:szCs w:val="24"/>
        </w:rPr>
        <w:t xml:space="preserve">Then-President </w:t>
      </w:r>
      <w:r w:rsidR="00106372">
        <w:rPr>
          <w:rFonts w:ascii="Arial" w:eastAsia="Arial Unicode MS" w:hAnsi="Arial" w:cs="Arial"/>
          <w:color w:val="000000"/>
          <w:sz w:val="24"/>
          <w:szCs w:val="24"/>
        </w:rPr>
        <w:t>Chegwidden</w:t>
      </w:r>
      <w:r>
        <w:rPr>
          <w:rFonts w:ascii="Arial" w:eastAsia="Arial Unicode MS" w:hAnsi="Arial" w:cs="Arial"/>
          <w:color w:val="000000"/>
          <w:sz w:val="24"/>
          <w:szCs w:val="24"/>
        </w:rPr>
        <w:t xml:space="preserve"> presented </w:t>
      </w:r>
      <w:r w:rsidR="00106372">
        <w:rPr>
          <w:rFonts w:ascii="Arial" w:eastAsia="Arial Unicode MS" w:hAnsi="Arial" w:cs="Arial"/>
          <w:color w:val="000000"/>
          <w:sz w:val="24"/>
          <w:szCs w:val="24"/>
        </w:rPr>
        <w:t>Kearns</w:t>
      </w:r>
      <w:r>
        <w:rPr>
          <w:rFonts w:ascii="Arial" w:eastAsia="Arial Unicode MS" w:hAnsi="Arial" w:cs="Arial"/>
          <w:color w:val="000000"/>
          <w:sz w:val="24"/>
          <w:szCs w:val="24"/>
        </w:rPr>
        <w:t xml:space="preserve"> with the Public Sector Career Recognition Award</w:t>
      </w:r>
      <w:r w:rsidR="004903FE">
        <w:rPr>
          <w:rFonts w:ascii="Arial" w:eastAsia="Arial Unicode MS" w:hAnsi="Arial" w:cs="Arial"/>
          <w:color w:val="000000"/>
          <w:sz w:val="24"/>
          <w:szCs w:val="24"/>
        </w:rPr>
        <w:t>, which is presented to individuals who have devoted their professional lives to excellence in Local Government, providing municipal officials with assistance, innovations, and guidance.</w:t>
      </w:r>
    </w:p>
    <w:p w14:paraId="78D6C202" w14:textId="4BE18A26" w:rsidR="003C04A4" w:rsidRPr="00D2398B" w:rsidRDefault="008A4795" w:rsidP="008A4795">
      <w:pPr>
        <w:spacing w:after="240"/>
        <w:rPr>
          <w:rFonts w:ascii="Arial" w:hAnsi="Arial" w:cs="Arial"/>
          <w:sz w:val="24"/>
          <w:szCs w:val="24"/>
        </w:rPr>
      </w:pPr>
      <w:r w:rsidRPr="00D2398B">
        <w:rPr>
          <w:rFonts w:ascii="Arial" w:hAnsi="Arial" w:cs="Arial"/>
          <w:sz w:val="24"/>
          <w:szCs w:val="24"/>
        </w:rPr>
        <w:t xml:space="preserve">For more information, contact Executive Director Michael </w:t>
      </w:r>
      <w:r w:rsidR="00AF5589">
        <w:rPr>
          <w:rFonts w:ascii="Arial" w:hAnsi="Arial" w:cs="Arial"/>
          <w:sz w:val="24"/>
          <w:szCs w:val="24"/>
        </w:rPr>
        <w:t>Cerra</w:t>
      </w:r>
      <w:r w:rsidRPr="00D2398B">
        <w:rPr>
          <w:rFonts w:ascii="Arial" w:hAnsi="Arial" w:cs="Arial"/>
          <w:sz w:val="24"/>
          <w:szCs w:val="24"/>
        </w:rPr>
        <w:t>, at 609-695-3481</w:t>
      </w:r>
      <w:r w:rsidR="007A5EC0">
        <w:rPr>
          <w:rFonts w:ascii="Arial" w:hAnsi="Arial" w:cs="Arial"/>
          <w:sz w:val="24"/>
          <w:szCs w:val="24"/>
        </w:rPr>
        <w:t>,</w:t>
      </w:r>
      <w:r w:rsidRPr="00D2398B">
        <w:rPr>
          <w:rFonts w:ascii="Arial" w:hAnsi="Arial" w:cs="Arial"/>
          <w:sz w:val="24"/>
          <w:szCs w:val="24"/>
        </w:rPr>
        <w:t xml:space="preserve"> </w:t>
      </w:r>
      <w:r w:rsidR="003A78E7">
        <w:rPr>
          <w:rFonts w:ascii="Arial" w:hAnsi="Arial" w:cs="Arial"/>
          <w:sz w:val="24"/>
          <w:szCs w:val="24"/>
        </w:rPr>
        <w:t>ext. 120</w:t>
      </w:r>
      <w:r w:rsidR="00AF5589">
        <w:rPr>
          <w:rFonts w:ascii="Arial" w:hAnsi="Arial" w:cs="Arial"/>
          <w:sz w:val="24"/>
          <w:szCs w:val="24"/>
        </w:rPr>
        <w:t>.</w:t>
      </w:r>
    </w:p>
    <w:p w14:paraId="61DDB325" w14:textId="77777777" w:rsidR="001B7FF1" w:rsidRPr="00850BE2" w:rsidRDefault="003C04A4">
      <w:pPr>
        <w:rPr>
          <w:rFonts w:ascii="Arial" w:hAnsi="Arial" w:cs="Arial"/>
          <w:sz w:val="24"/>
          <w:szCs w:val="24"/>
        </w:rPr>
      </w:pPr>
      <w:r w:rsidRPr="00D2398B">
        <w:rPr>
          <w:rFonts w:ascii="Arial" w:hAnsi="Arial" w:cs="Arial"/>
          <w:i/>
          <w:sz w:val="24"/>
          <w:szCs w:val="24"/>
        </w:rPr>
        <w:t xml:space="preserve">Follow the League on Twitter &amp; Facebook </w:t>
      </w:r>
      <w:r w:rsidRPr="00D2398B">
        <w:rPr>
          <w:rFonts w:ascii="Arial" w:hAnsi="Arial" w:cs="Arial"/>
          <w:i/>
          <w:noProof/>
          <w:sz w:val="24"/>
          <w:szCs w:val="24"/>
        </w:rPr>
        <w:t>at</w:t>
      </w:r>
      <w:r w:rsidRPr="00D2398B">
        <w:rPr>
          <w:rFonts w:ascii="Arial" w:hAnsi="Arial" w:cs="Arial"/>
          <w:i/>
          <w:sz w:val="24"/>
          <w:szCs w:val="24"/>
        </w:rPr>
        <w:t xml:space="preserve"> </w:t>
      </w:r>
      <w:hyperlink r:id="rId13" w:history="1">
        <w:r w:rsidRPr="001036DE">
          <w:rPr>
            <w:rStyle w:val="Hyperlink"/>
            <w:rFonts w:ascii="Arial" w:hAnsi="Arial" w:cs="Arial"/>
            <w:i/>
            <w:color w:val="auto"/>
            <w:sz w:val="24"/>
            <w:szCs w:val="24"/>
            <w:u w:val="none"/>
          </w:rPr>
          <w:t>twitter.com/</w:t>
        </w:r>
        <w:proofErr w:type="spellStart"/>
        <w:r w:rsidRPr="001036DE">
          <w:rPr>
            <w:rStyle w:val="Hyperlink"/>
            <w:rFonts w:ascii="Arial" w:hAnsi="Arial" w:cs="Arial"/>
            <w:i/>
            <w:color w:val="auto"/>
            <w:sz w:val="24"/>
            <w:szCs w:val="24"/>
            <w:u w:val="none"/>
          </w:rPr>
          <w:t>NJ_League</w:t>
        </w:r>
        <w:proofErr w:type="spellEnd"/>
      </w:hyperlink>
      <w:r w:rsidRPr="00D2398B">
        <w:rPr>
          <w:rFonts w:ascii="Arial" w:hAnsi="Arial" w:cs="Arial"/>
          <w:i/>
          <w:sz w:val="24"/>
          <w:szCs w:val="24"/>
        </w:rPr>
        <w:t xml:space="preserve"> &amp; </w:t>
      </w:r>
      <w:hyperlink r:id="rId14" w:history="1">
        <w:r w:rsidRPr="001036DE">
          <w:rPr>
            <w:rStyle w:val="Hyperlink"/>
            <w:rFonts w:ascii="Arial" w:hAnsi="Arial" w:cs="Arial"/>
            <w:i/>
            <w:color w:val="auto"/>
            <w:sz w:val="24"/>
            <w:szCs w:val="24"/>
            <w:u w:val="none"/>
          </w:rPr>
          <w:t>facebook.com/</w:t>
        </w:r>
        <w:proofErr w:type="spellStart"/>
        <w:r w:rsidRPr="001036DE">
          <w:rPr>
            <w:rStyle w:val="Hyperlink"/>
            <w:rFonts w:ascii="Arial" w:hAnsi="Arial" w:cs="Arial"/>
            <w:i/>
            <w:color w:val="auto"/>
            <w:sz w:val="24"/>
            <w:szCs w:val="24"/>
            <w:u w:val="none"/>
          </w:rPr>
          <w:t>njleague</w:t>
        </w:r>
        <w:proofErr w:type="spellEnd"/>
      </w:hyperlink>
      <w:r w:rsidRPr="008A4795">
        <w:rPr>
          <w:rFonts w:ascii="Arial" w:hAnsi="Arial" w:cs="Arial"/>
          <w:i/>
          <w:color w:val="1F497D"/>
          <w:sz w:val="24"/>
          <w:szCs w:val="24"/>
        </w:rPr>
        <w:t xml:space="preserve"> </w:t>
      </w:r>
    </w:p>
    <w:sectPr w:rsidR="001B7FF1" w:rsidRPr="00850BE2" w:rsidSect="00AB4836"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7AAEAF" w14:textId="77777777" w:rsidR="00D07F5D" w:rsidRDefault="00D07F5D">
      <w:r>
        <w:separator/>
      </w:r>
    </w:p>
  </w:endnote>
  <w:endnote w:type="continuationSeparator" w:id="0">
    <w:p w14:paraId="5D84F4B9" w14:textId="77777777" w:rsidR="00D07F5D" w:rsidRDefault="00D07F5D">
      <w:r>
        <w:continuationSeparator/>
      </w:r>
    </w:p>
  </w:endnote>
  <w:endnote w:type="continuationNotice" w:id="1">
    <w:p w14:paraId="2E3BA4D5" w14:textId="77777777" w:rsidR="00D2671B" w:rsidRDefault="00D267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istrictProW01-Book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AECBEA" w14:textId="77777777" w:rsidR="00D07F5D" w:rsidRDefault="00D07F5D">
      <w:r>
        <w:separator/>
      </w:r>
    </w:p>
  </w:footnote>
  <w:footnote w:type="continuationSeparator" w:id="0">
    <w:p w14:paraId="73FED11D" w14:textId="77777777" w:rsidR="00D07F5D" w:rsidRDefault="00D07F5D">
      <w:r>
        <w:continuationSeparator/>
      </w:r>
    </w:p>
  </w:footnote>
  <w:footnote w:type="continuationNotice" w:id="1">
    <w:p w14:paraId="544E33D8" w14:textId="77777777" w:rsidR="00D2671B" w:rsidRDefault="00D2671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DC5252"/>
    <w:multiLevelType w:val="multilevel"/>
    <w:tmpl w:val="BBA2AC4E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E51FB"/>
    <w:multiLevelType w:val="hybridMultilevel"/>
    <w:tmpl w:val="A3DA6A4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6406B"/>
    <w:multiLevelType w:val="multilevel"/>
    <w:tmpl w:val="B3988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260"/>
        </w:tabs>
        <w:ind w:left="1260" w:hanging="1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BB7B39"/>
    <w:multiLevelType w:val="hybridMultilevel"/>
    <w:tmpl w:val="0A0A7FD8"/>
    <w:lvl w:ilvl="0" w:tplc="02EC6388">
      <w:start w:val="1"/>
      <w:numFmt w:val="lowerLetter"/>
      <w:lvlText w:val="%1."/>
      <w:lvlJc w:val="left"/>
      <w:pPr>
        <w:ind w:left="720" w:hanging="360"/>
      </w:pPr>
      <w:rPr>
        <w:b/>
        <w:i w:val="0"/>
        <w:strike w:val="0"/>
        <w:dstrike w:val="0"/>
        <w:sz w:val="24"/>
        <w:szCs w:val="24"/>
        <w:u w:val="none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B3E11"/>
    <w:multiLevelType w:val="hybridMultilevel"/>
    <w:tmpl w:val="2B6E9A40"/>
    <w:lvl w:ilvl="0" w:tplc="109C9976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E221C"/>
    <w:multiLevelType w:val="multilevel"/>
    <w:tmpl w:val="99BAE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641BC2"/>
    <w:multiLevelType w:val="hybridMultilevel"/>
    <w:tmpl w:val="161481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075EC7"/>
    <w:multiLevelType w:val="multilevel"/>
    <w:tmpl w:val="A35EB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ED1964"/>
    <w:multiLevelType w:val="hybridMultilevel"/>
    <w:tmpl w:val="97369A3A"/>
    <w:lvl w:ilvl="0" w:tplc="0C04509E">
      <w:start w:val="1"/>
      <w:numFmt w:val="lowerLetter"/>
      <w:lvlText w:val="%1."/>
      <w:lvlJc w:val="left"/>
      <w:pPr>
        <w:ind w:left="1080" w:hanging="720"/>
      </w:pPr>
      <w:rPr>
        <w:b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95049A"/>
    <w:multiLevelType w:val="hybridMultilevel"/>
    <w:tmpl w:val="7B3C4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0E4E52"/>
    <w:multiLevelType w:val="hybridMultilevel"/>
    <w:tmpl w:val="5EC872C0"/>
    <w:lvl w:ilvl="0" w:tplc="EFB0BD9A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D32DF"/>
    <w:multiLevelType w:val="hybridMultilevel"/>
    <w:tmpl w:val="AD8445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C021FA"/>
    <w:multiLevelType w:val="hybridMultilevel"/>
    <w:tmpl w:val="425E74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0B73E4"/>
    <w:multiLevelType w:val="hybridMultilevel"/>
    <w:tmpl w:val="69FE93CA"/>
    <w:lvl w:ilvl="0" w:tplc="4A921B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3E93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32A5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432D4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A8DD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D4C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862CB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D4AEC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C381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49673D7C"/>
    <w:multiLevelType w:val="multilevel"/>
    <w:tmpl w:val="E3FCD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3864E8"/>
    <w:multiLevelType w:val="multilevel"/>
    <w:tmpl w:val="A7D08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D87447"/>
    <w:multiLevelType w:val="multilevel"/>
    <w:tmpl w:val="41920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A7D3F23"/>
    <w:multiLevelType w:val="hybridMultilevel"/>
    <w:tmpl w:val="A2622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8F68D9"/>
    <w:multiLevelType w:val="multilevel"/>
    <w:tmpl w:val="43023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FDF3048"/>
    <w:multiLevelType w:val="hybridMultilevel"/>
    <w:tmpl w:val="EAD0DA4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EB797E"/>
    <w:multiLevelType w:val="hybridMultilevel"/>
    <w:tmpl w:val="C96CC2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B81531"/>
    <w:multiLevelType w:val="hybridMultilevel"/>
    <w:tmpl w:val="4D923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9191190">
    <w:abstractNumId w:val="0"/>
  </w:num>
  <w:num w:numId="2" w16cid:durableId="215552249">
    <w:abstractNumId w:val="13"/>
  </w:num>
  <w:num w:numId="3" w16cid:durableId="1937446674">
    <w:abstractNumId w:val="16"/>
  </w:num>
  <w:num w:numId="4" w16cid:durableId="1520436683">
    <w:abstractNumId w:val="5"/>
  </w:num>
  <w:num w:numId="5" w16cid:durableId="1935941741">
    <w:abstractNumId w:val="14"/>
  </w:num>
  <w:num w:numId="6" w16cid:durableId="22761850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6153318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65799709">
    <w:abstractNumId w:val="9"/>
  </w:num>
  <w:num w:numId="9" w16cid:durableId="1749886615">
    <w:abstractNumId w:val="4"/>
  </w:num>
  <w:num w:numId="10" w16cid:durableId="534580035">
    <w:abstractNumId w:val="9"/>
  </w:num>
  <w:num w:numId="11" w16cid:durableId="365059663">
    <w:abstractNumId w:val="19"/>
  </w:num>
  <w:num w:numId="12" w16cid:durableId="1185484032">
    <w:abstractNumId w:val="1"/>
  </w:num>
  <w:num w:numId="13" w16cid:durableId="1397321664">
    <w:abstractNumId w:val="7"/>
  </w:num>
  <w:num w:numId="14" w16cid:durableId="363138797">
    <w:abstractNumId w:val="15"/>
  </w:num>
  <w:num w:numId="15" w16cid:durableId="174468552">
    <w:abstractNumId w:val="18"/>
  </w:num>
  <w:num w:numId="16" w16cid:durableId="834146542">
    <w:abstractNumId w:val="12"/>
  </w:num>
  <w:num w:numId="17" w16cid:durableId="714085751">
    <w:abstractNumId w:val="6"/>
  </w:num>
  <w:num w:numId="18" w16cid:durableId="1024676663">
    <w:abstractNumId w:val="21"/>
  </w:num>
  <w:num w:numId="19" w16cid:durableId="22676740">
    <w:abstractNumId w:val="17"/>
  </w:num>
  <w:num w:numId="20" w16cid:durableId="103569806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528317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351940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03030684">
    <w:abstractNumId w:val="11"/>
  </w:num>
  <w:num w:numId="24" w16cid:durableId="19805760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589646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U0NTEwNjU0MDBT0lEKTi0uzszPAykwrgUAgFfcQywAAAA="/>
  </w:docVars>
  <w:rsids>
    <w:rsidRoot w:val="008C2827"/>
    <w:rsid w:val="0000266D"/>
    <w:rsid w:val="0003336D"/>
    <w:rsid w:val="00064743"/>
    <w:rsid w:val="000862E6"/>
    <w:rsid w:val="00091F0E"/>
    <w:rsid w:val="00092849"/>
    <w:rsid w:val="000B3954"/>
    <w:rsid w:val="000B47D5"/>
    <w:rsid w:val="000C6E2E"/>
    <w:rsid w:val="000E45CD"/>
    <w:rsid w:val="000F3BFC"/>
    <w:rsid w:val="001036DE"/>
    <w:rsid w:val="00106372"/>
    <w:rsid w:val="00126215"/>
    <w:rsid w:val="00133C5C"/>
    <w:rsid w:val="00142AD6"/>
    <w:rsid w:val="00147D15"/>
    <w:rsid w:val="00156FD9"/>
    <w:rsid w:val="00160347"/>
    <w:rsid w:val="00163CDD"/>
    <w:rsid w:val="00170F86"/>
    <w:rsid w:val="001760DF"/>
    <w:rsid w:val="001859D6"/>
    <w:rsid w:val="00195ECB"/>
    <w:rsid w:val="0019666F"/>
    <w:rsid w:val="001A0EAB"/>
    <w:rsid w:val="001A7062"/>
    <w:rsid w:val="001B7FF1"/>
    <w:rsid w:val="001F4D10"/>
    <w:rsid w:val="00201696"/>
    <w:rsid w:val="002134F8"/>
    <w:rsid w:val="00217D2D"/>
    <w:rsid w:val="00223E2B"/>
    <w:rsid w:val="002314C0"/>
    <w:rsid w:val="002367DD"/>
    <w:rsid w:val="002419BF"/>
    <w:rsid w:val="00243BFB"/>
    <w:rsid w:val="00254412"/>
    <w:rsid w:val="00255E92"/>
    <w:rsid w:val="00256AB3"/>
    <w:rsid w:val="00263258"/>
    <w:rsid w:val="002915A1"/>
    <w:rsid w:val="002A3AD8"/>
    <w:rsid w:val="002A4E75"/>
    <w:rsid w:val="002B04FF"/>
    <w:rsid w:val="002B78F6"/>
    <w:rsid w:val="002C0C50"/>
    <w:rsid w:val="002D4EC8"/>
    <w:rsid w:val="002E1A6B"/>
    <w:rsid w:val="002F36F4"/>
    <w:rsid w:val="00365D51"/>
    <w:rsid w:val="00370E01"/>
    <w:rsid w:val="00372AA1"/>
    <w:rsid w:val="00375A17"/>
    <w:rsid w:val="003809C6"/>
    <w:rsid w:val="00393271"/>
    <w:rsid w:val="00394867"/>
    <w:rsid w:val="00395D26"/>
    <w:rsid w:val="003A1735"/>
    <w:rsid w:val="003A78E7"/>
    <w:rsid w:val="003B2F5D"/>
    <w:rsid w:val="003B3E6C"/>
    <w:rsid w:val="003C04A4"/>
    <w:rsid w:val="003C2A27"/>
    <w:rsid w:val="003C5DB0"/>
    <w:rsid w:val="003C6931"/>
    <w:rsid w:val="003D6BF1"/>
    <w:rsid w:val="003E1969"/>
    <w:rsid w:val="003E545C"/>
    <w:rsid w:val="003F4FBE"/>
    <w:rsid w:val="00403D3E"/>
    <w:rsid w:val="00405648"/>
    <w:rsid w:val="00421DA2"/>
    <w:rsid w:val="0042271A"/>
    <w:rsid w:val="00453277"/>
    <w:rsid w:val="0045474E"/>
    <w:rsid w:val="00473AA2"/>
    <w:rsid w:val="004751EA"/>
    <w:rsid w:val="00484076"/>
    <w:rsid w:val="004903FE"/>
    <w:rsid w:val="00491AE1"/>
    <w:rsid w:val="00492A5B"/>
    <w:rsid w:val="004A2048"/>
    <w:rsid w:val="004A2172"/>
    <w:rsid w:val="004A7D46"/>
    <w:rsid w:val="004B1200"/>
    <w:rsid w:val="004B3048"/>
    <w:rsid w:val="004B5A5F"/>
    <w:rsid w:val="004C0A9B"/>
    <w:rsid w:val="004D44F6"/>
    <w:rsid w:val="004D60BC"/>
    <w:rsid w:val="004D65A1"/>
    <w:rsid w:val="004E6382"/>
    <w:rsid w:val="004E7CBA"/>
    <w:rsid w:val="00510F60"/>
    <w:rsid w:val="00512B7E"/>
    <w:rsid w:val="00522B81"/>
    <w:rsid w:val="00524626"/>
    <w:rsid w:val="00536926"/>
    <w:rsid w:val="00547E4F"/>
    <w:rsid w:val="005510AA"/>
    <w:rsid w:val="00554784"/>
    <w:rsid w:val="0055494A"/>
    <w:rsid w:val="005658A1"/>
    <w:rsid w:val="00580518"/>
    <w:rsid w:val="00582B51"/>
    <w:rsid w:val="005904AE"/>
    <w:rsid w:val="005C339A"/>
    <w:rsid w:val="005D5FA7"/>
    <w:rsid w:val="005F1224"/>
    <w:rsid w:val="006005B9"/>
    <w:rsid w:val="006030A1"/>
    <w:rsid w:val="006115EB"/>
    <w:rsid w:val="00620975"/>
    <w:rsid w:val="0062108E"/>
    <w:rsid w:val="00624DD6"/>
    <w:rsid w:val="00625633"/>
    <w:rsid w:val="006340E0"/>
    <w:rsid w:val="00634412"/>
    <w:rsid w:val="0067030D"/>
    <w:rsid w:val="00672B9E"/>
    <w:rsid w:val="00674EF4"/>
    <w:rsid w:val="006974B3"/>
    <w:rsid w:val="006A5127"/>
    <w:rsid w:val="006B692B"/>
    <w:rsid w:val="006D345E"/>
    <w:rsid w:val="006E1BFD"/>
    <w:rsid w:val="006E2387"/>
    <w:rsid w:val="0070049D"/>
    <w:rsid w:val="007064C0"/>
    <w:rsid w:val="00712C82"/>
    <w:rsid w:val="00736EA9"/>
    <w:rsid w:val="0075061D"/>
    <w:rsid w:val="0075490E"/>
    <w:rsid w:val="00793FA6"/>
    <w:rsid w:val="007979A3"/>
    <w:rsid w:val="007A560D"/>
    <w:rsid w:val="007A5EC0"/>
    <w:rsid w:val="007B5A33"/>
    <w:rsid w:val="007D25D5"/>
    <w:rsid w:val="007D2F31"/>
    <w:rsid w:val="007D7903"/>
    <w:rsid w:val="007E5447"/>
    <w:rsid w:val="0080199F"/>
    <w:rsid w:val="00824B5E"/>
    <w:rsid w:val="00845B62"/>
    <w:rsid w:val="00850BE2"/>
    <w:rsid w:val="00851AE5"/>
    <w:rsid w:val="0085242C"/>
    <w:rsid w:val="0086070D"/>
    <w:rsid w:val="008647DD"/>
    <w:rsid w:val="008713B3"/>
    <w:rsid w:val="00876DE8"/>
    <w:rsid w:val="00886D3E"/>
    <w:rsid w:val="0089144F"/>
    <w:rsid w:val="008A31C5"/>
    <w:rsid w:val="008A377B"/>
    <w:rsid w:val="008A4448"/>
    <w:rsid w:val="008A4795"/>
    <w:rsid w:val="008C197B"/>
    <w:rsid w:val="008C2827"/>
    <w:rsid w:val="008E48E6"/>
    <w:rsid w:val="008E5A37"/>
    <w:rsid w:val="008F2543"/>
    <w:rsid w:val="00905436"/>
    <w:rsid w:val="00907D9F"/>
    <w:rsid w:val="00916BFA"/>
    <w:rsid w:val="0093232D"/>
    <w:rsid w:val="0094235D"/>
    <w:rsid w:val="009433F1"/>
    <w:rsid w:val="00950746"/>
    <w:rsid w:val="009638A8"/>
    <w:rsid w:val="009662E0"/>
    <w:rsid w:val="00970956"/>
    <w:rsid w:val="00977F1A"/>
    <w:rsid w:val="00980F9C"/>
    <w:rsid w:val="009824A6"/>
    <w:rsid w:val="009953B4"/>
    <w:rsid w:val="009B4229"/>
    <w:rsid w:val="009B4F99"/>
    <w:rsid w:val="009B7B2D"/>
    <w:rsid w:val="009C02CA"/>
    <w:rsid w:val="009C5B79"/>
    <w:rsid w:val="009C73D8"/>
    <w:rsid w:val="009D00B9"/>
    <w:rsid w:val="009E14C2"/>
    <w:rsid w:val="009E60B4"/>
    <w:rsid w:val="009F0B7F"/>
    <w:rsid w:val="009F19D8"/>
    <w:rsid w:val="009F435E"/>
    <w:rsid w:val="00A03301"/>
    <w:rsid w:val="00A244DC"/>
    <w:rsid w:val="00A36C2E"/>
    <w:rsid w:val="00A56B5E"/>
    <w:rsid w:val="00A60B48"/>
    <w:rsid w:val="00A6556F"/>
    <w:rsid w:val="00A71A53"/>
    <w:rsid w:val="00A74109"/>
    <w:rsid w:val="00A7434B"/>
    <w:rsid w:val="00A8018C"/>
    <w:rsid w:val="00AB0A8F"/>
    <w:rsid w:val="00AB4836"/>
    <w:rsid w:val="00AE1D00"/>
    <w:rsid w:val="00AE1D6B"/>
    <w:rsid w:val="00AE3365"/>
    <w:rsid w:val="00AF5589"/>
    <w:rsid w:val="00B01483"/>
    <w:rsid w:val="00B0199E"/>
    <w:rsid w:val="00B063BA"/>
    <w:rsid w:val="00B15823"/>
    <w:rsid w:val="00B163B9"/>
    <w:rsid w:val="00B2175F"/>
    <w:rsid w:val="00B40B50"/>
    <w:rsid w:val="00B40E05"/>
    <w:rsid w:val="00B470CF"/>
    <w:rsid w:val="00B642D8"/>
    <w:rsid w:val="00B67A64"/>
    <w:rsid w:val="00B75F09"/>
    <w:rsid w:val="00B844B8"/>
    <w:rsid w:val="00B90F61"/>
    <w:rsid w:val="00B9407A"/>
    <w:rsid w:val="00BB0EC8"/>
    <w:rsid w:val="00BB13BC"/>
    <w:rsid w:val="00BB29A4"/>
    <w:rsid w:val="00BE28B9"/>
    <w:rsid w:val="00BE50BD"/>
    <w:rsid w:val="00BF3E17"/>
    <w:rsid w:val="00C3135D"/>
    <w:rsid w:val="00C36071"/>
    <w:rsid w:val="00C62EFE"/>
    <w:rsid w:val="00C95350"/>
    <w:rsid w:val="00C979FA"/>
    <w:rsid w:val="00CC72EE"/>
    <w:rsid w:val="00CE03A0"/>
    <w:rsid w:val="00CF7281"/>
    <w:rsid w:val="00D01B61"/>
    <w:rsid w:val="00D07F5D"/>
    <w:rsid w:val="00D12341"/>
    <w:rsid w:val="00D12A4C"/>
    <w:rsid w:val="00D1697A"/>
    <w:rsid w:val="00D2398B"/>
    <w:rsid w:val="00D248D5"/>
    <w:rsid w:val="00D26255"/>
    <w:rsid w:val="00D2671B"/>
    <w:rsid w:val="00D3054A"/>
    <w:rsid w:val="00D33CC2"/>
    <w:rsid w:val="00D34CAB"/>
    <w:rsid w:val="00D40173"/>
    <w:rsid w:val="00D73119"/>
    <w:rsid w:val="00D76038"/>
    <w:rsid w:val="00D86CE4"/>
    <w:rsid w:val="00D95DCC"/>
    <w:rsid w:val="00DA07A3"/>
    <w:rsid w:val="00DA1D2F"/>
    <w:rsid w:val="00DD4A9D"/>
    <w:rsid w:val="00DE26FA"/>
    <w:rsid w:val="00DE69D0"/>
    <w:rsid w:val="00DF22FE"/>
    <w:rsid w:val="00DF2EED"/>
    <w:rsid w:val="00DF67EB"/>
    <w:rsid w:val="00E00472"/>
    <w:rsid w:val="00E02728"/>
    <w:rsid w:val="00E139C7"/>
    <w:rsid w:val="00E2162C"/>
    <w:rsid w:val="00E265AD"/>
    <w:rsid w:val="00E315BD"/>
    <w:rsid w:val="00E34C05"/>
    <w:rsid w:val="00E41975"/>
    <w:rsid w:val="00E46C45"/>
    <w:rsid w:val="00E7425D"/>
    <w:rsid w:val="00E8029F"/>
    <w:rsid w:val="00EB5F76"/>
    <w:rsid w:val="00ED0A0B"/>
    <w:rsid w:val="00ED111F"/>
    <w:rsid w:val="00EE2A7F"/>
    <w:rsid w:val="00EE3A5F"/>
    <w:rsid w:val="00F00D84"/>
    <w:rsid w:val="00F262BA"/>
    <w:rsid w:val="00F27EEE"/>
    <w:rsid w:val="00F3640C"/>
    <w:rsid w:val="00F40F3E"/>
    <w:rsid w:val="00F45761"/>
    <w:rsid w:val="00F636C0"/>
    <w:rsid w:val="00F64D98"/>
    <w:rsid w:val="00F72595"/>
    <w:rsid w:val="00F766AC"/>
    <w:rsid w:val="00F833CA"/>
    <w:rsid w:val="00F92AF5"/>
    <w:rsid w:val="00F941B9"/>
    <w:rsid w:val="00FA0DF1"/>
    <w:rsid w:val="00FB0CD6"/>
    <w:rsid w:val="00FD1673"/>
    <w:rsid w:val="00FD3938"/>
    <w:rsid w:val="00FD7C6D"/>
    <w:rsid w:val="00FE11C1"/>
    <w:rsid w:val="00FE1FCB"/>
    <w:rsid w:val="00FE328C"/>
    <w:rsid w:val="00FE6DC3"/>
    <w:rsid w:val="00FF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  <v:textbox style="mso-fit-shape-to-text:t"/>
    </o:shapedefaults>
    <o:shapelayout v:ext="edit">
      <o:idmap v:ext="edit" data="1"/>
    </o:shapelayout>
  </w:shapeDefaults>
  <w:decimalSymbol w:val="."/>
  <w:listSeparator w:val=","/>
  <w14:docId w14:val="4A552B8D"/>
  <w15:docId w15:val="{780761AF-FD92-4FCB-8CBA-90E8C69D7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Rockwell Extra Bold" w:hAnsi="Rockwell Extra Bold"/>
      <w:sz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A2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customStyle="1" w:styleId="Laws2">
    <w:name w:val="Laws2"/>
    <w:basedOn w:val="Normal"/>
    <w:pPr>
      <w:ind w:left="810" w:hanging="270"/>
      <w:jc w:val="both"/>
    </w:pPr>
  </w:style>
  <w:style w:type="paragraph" w:customStyle="1" w:styleId="Laws3">
    <w:name w:val="Laws3"/>
    <w:basedOn w:val="Normal"/>
    <w:pPr>
      <w:ind w:left="1080" w:hanging="270"/>
      <w:jc w:val="both"/>
    </w:pPr>
  </w:style>
  <w:style w:type="paragraph" w:customStyle="1" w:styleId="Style1">
    <w:name w:val="Style1"/>
    <w:basedOn w:val="Normal"/>
    <w:pPr>
      <w:ind w:left="540" w:hanging="270"/>
      <w:jc w:val="both"/>
    </w:pPr>
  </w:style>
  <w:style w:type="paragraph" w:customStyle="1" w:styleId="Laws1">
    <w:name w:val="Laws1"/>
    <w:basedOn w:val="Normal"/>
    <w:pPr>
      <w:ind w:left="450" w:hanging="180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20169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5C339A"/>
    <w:pPr>
      <w:autoSpaceDE w:val="0"/>
      <w:autoSpaceDN w:val="0"/>
      <w:adjustRightInd w:val="0"/>
      <w:jc w:val="center"/>
    </w:pPr>
    <w:rPr>
      <w:i/>
      <w:sz w:val="24"/>
    </w:rPr>
  </w:style>
  <w:style w:type="paragraph" w:styleId="Title">
    <w:name w:val="Title"/>
    <w:basedOn w:val="Normal"/>
    <w:qFormat/>
    <w:rsid w:val="005C339A"/>
    <w:pPr>
      <w:jc w:val="center"/>
    </w:pPr>
    <w:rPr>
      <w:rFonts w:ascii="Georgia" w:hAnsi="Georgia"/>
      <w:b/>
      <w:sz w:val="40"/>
    </w:rPr>
  </w:style>
  <w:style w:type="paragraph" w:styleId="NormalWeb">
    <w:name w:val="Normal (Web)"/>
    <w:aliases w:val="Char Char Char,Char Char"/>
    <w:basedOn w:val="Normal"/>
    <w:uiPriority w:val="99"/>
    <w:qFormat/>
    <w:rsid w:val="005C339A"/>
    <w:pPr>
      <w:spacing w:before="100" w:after="100"/>
    </w:pPr>
    <w:rPr>
      <w:sz w:val="24"/>
    </w:rPr>
  </w:style>
  <w:style w:type="paragraph" w:styleId="BodyText3">
    <w:name w:val="Body Text 3"/>
    <w:basedOn w:val="Normal"/>
    <w:rsid w:val="005C339A"/>
    <w:pPr>
      <w:jc w:val="both"/>
    </w:pPr>
  </w:style>
  <w:style w:type="paragraph" w:styleId="ListParagraph">
    <w:name w:val="List Paragraph"/>
    <w:basedOn w:val="Normal"/>
    <w:uiPriority w:val="34"/>
    <w:qFormat/>
    <w:rsid w:val="00491AE1"/>
    <w:pPr>
      <w:ind w:left="720"/>
      <w:contextualSpacing/>
    </w:pPr>
    <w:rPr>
      <w:sz w:val="24"/>
      <w:szCs w:val="24"/>
    </w:rPr>
  </w:style>
  <w:style w:type="character" w:styleId="Strong">
    <w:name w:val="Strong"/>
    <w:uiPriority w:val="22"/>
    <w:qFormat/>
    <w:rsid w:val="002B04FF"/>
    <w:rPr>
      <w:b/>
      <w:bCs/>
    </w:rPr>
  </w:style>
  <w:style w:type="character" w:styleId="Emphasis">
    <w:name w:val="Emphasis"/>
    <w:uiPriority w:val="20"/>
    <w:qFormat/>
    <w:rsid w:val="002B04FF"/>
    <w:rPr>
      <w:i/>
      <w:iCs/>
    </w:rPr>
  </w:style>
  <w:style w:type="character" w:styleId="FollowedHyperlink">
    <w:name w:val="FollowedHyperlink"/>
    <w:uiPriority w:val="99"/>
    <w:semiHidden/>
    <w:unhideWhenUsed/>
    <w:rsid w:val="003C5DB0"/>
    <w:rPr>
      <w:color w:val="800080"/>
      <w:u w:val="single"/>
    </w:rPr>
  </w:style>
  <w:style w:type="paragraph" w:styleId="NoSpacing">
    <w:name w:val="No Spacing"/>
    <w:uiPriority w:val="1"/>
    <w:qFormat/>
    <w:rsid w:val="00421DA2"/>
    <w:pPr>
      <w:autoSpaceDE w:val="0"/>
      <w:autoSpaceDN w:val="0"/>
      <w:adjustRightInd w:val="0"/>
    </w:pPr>
    <w:rPr>
      <w:rFonts w:eastAsia="Calibri"/>
    </w:rPr>
  </w:style>
  <w:style w:type="paragraph" w:styleId="PlainText">
    <w:name w:val="Plain Text"/>
    <w:basedOn w:val="Normal"/>
    <w:link w:val="PlainTextChar"/>
    <w:uiPriority w:val="99"/>
    <w:unhideWhenUsed/>
    <w:rsid w:val="00D95DCC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D95DCC"/>
    <w:rPr>
      <w:rFonts w:ascii="Calibri" w:eastAsia="Calibri" w:hAnsi="Calibri"/>
      <w:sz w:val="22"/>
      <w:szCs w:val="21"/>
    </w:rPr>
  </w:style>
  <w:style w:type="paragraph" w:customStyle="1" w:styleId="text-small">
    <w:name w:val="text-small"/>
    <w:basedOn w:val="Normal"/>
    <w:rsid w:val="0070049D"/>
    <w:pPr>
      <w:spacing w:before="100" w:beforeAutospacing="1" w:after="100" w:afterAutospacing="1"/>
    </w:pPr>
    <w:rPr>
      <w:color w:val="333333"/>
      <w:sz w:val="24"/>
      <w:szCs w:val="24"/>
    </w:rPr>
  </w:style>
  <w:style w:type="character" w:customStyle="1" w:styleId="btext">
    <w:name w:val="btext"/>
    <w:rsid w:val="00F00D84"/>
  </w:style>
  <w:style w:type="paragraph" w:customStyle="1" w:styleId="itext">
    <w:name w:val="itext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paragraph" w:customStyle="1" w:styleId="quantity-specify">
    <w:name w:val="quantity-specify"/>
    <w:basedOn w:val="Normal"/>
    <w:rsid w:val="00F00D84"/>
    <w:pPr>
      <w:spacing w:before="100" w:beforeAutospacing="1" w:after="100" w:afterAutospacing="1"/>
    </w:pPr>
    <w:rPr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3C2A2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apple-converted-space">
    <w:name w:val="apple-converted-space"/>
    <w:rsid w:val="00D73119"/>
  </w:style>
  <w:style w:type="character" w:customStyle="1" w:styleId="middlecopy">
    <w:name w:val="middlecopy"/>
    <w:rsid w:val="00AB4836"/>
  </w:style>
  <w:style w:type="character" w:customStyle="1" w:styleId="spelle">
    <w:name w:val="spelle"/>
    <w:basedOn w:val="DefaultParagraphFont"/>
    <w:rsid w:val="00170F86"/>
  </w:style>
  <w:style w:type="paragraph" w:styleId="Revision">
    <w:name w:val="Revision"/>
    <w:hidden/>
    <w:uiPriority w:val="99"/>
    <w:semiHidden/>
    <w:rsid w:val="001760DF"/>
  </w:style>
  <w:style w:type="character" w:customStyle="1" w:styleId="fnotewrap">
    <w:name w:val="fnotewrap"/>
    <w:basedOn w:val="DefaultParagraphFont"/>
    <w:rsid w:val="00712C82"/>
  </w:style>
  <w:style w:type="paragraph" w:styleId="Header">
    <w:name w:val="header"/>
    <w:basedOn w:val="Normal"/>
    <w:link w:val="HeaderChar"/>
    <w:uiPriority w:val="99"/>
    <w:semiHidden/>
    <w:unhideWhenUsed/>
    <w:rsid w:val="00D267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671B"/>
  </w:style>
  <w:style w:type="paragraph" w:styleId="Footer">
    <w:name w:val="footer"/>
    <w:basedOn w:val="Normal"/>
    <w:link w:val="FooterChar"/>
    <w:uiPriority w:val="99"/>
    <w:semiHidden/>
    <w:unhideWhenUsed/>
    <w:rsid w:val="00D267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67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5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8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34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750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165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9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16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23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388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24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8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2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4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59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20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7321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894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8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03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65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04109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3942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331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3216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305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4140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8452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2426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9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9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witter.com/nj_leagu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cerra@njlm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acebook.com/njleag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C88C3221F4824D9C91C7C0827DB74B" ma:contentTypeVersion="16" ma:contentTypeDescription="Create a new document." ma:contentTypeScope="" ma:versionID="4ef9b49fba16afa3938b81bc5984c2a3">
  <xsd:schema xmlns:xsd="http://www.w3.org/2001/XMLSchema" xmlns:xs="http://www.w3.org/2001/XMLSchema" xmlns:p="http://schemas.microsoft.com/office/2006/metadata/properties" xmlns:ns2="a8e1cde0-adb6-4e24-85ce-c65cbc28d982" xmlns:ns3="89f951c7-df92-496d-8ce5-925bb6bc6325" targetNamespace="http://schemas.microsoft.com/office/2006/metadata/properties" ma:root="true" ma:fieldsID="99203da3f37109a31810180459635db2" ns2:_="" ns3:_="">
    <xsd:import namespace="a8e1cde0-adb6-4e24-85ce-c65cbc28d982"/>
    <xsd:import namespace="89f951c7-df92-496d-8ce5-925bb6bc63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_Flow_SignoffStatu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e1cde0-adb6-4e24-85ce-c65cbc28d9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7" nillable="true" ma:displayName="Taxonomy Catch All Column" ma:hidden="true" ma:list="{0bba6224-55b3-4400-9c2b-5cfe89197132}" ma:internalName="TaxCatchAll" ma:showField="CatchAllData" ma:web="a8e1cde0-adb6-4e24-85ce-c65cbc28d9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951c7-df92-496d-8ce5-925bb6bc63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11e0922-9ae0-488a-a7a6-19509e3995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8e1cde0-adb6-4e24-85ce-c65cbc28d982">2WUAXHFJ4HNJ-1498995380-911350</_dlc_DocId>
    <_dlc_DocIdUrl xmlns="a8e1cde0-adb6-4e24-85ce-c65cbc28d982">
      <Url>https://njslom.sharepoint.com/sites/NJLMFiles/_layouts/15/DocIdRedir.aspx?ID=2WUAXHFJ4HNJ-1498995380-911350</Url>
      <Description>2WUAXHFJ4HNJ-1498995380-911350</Description>
    </_dlc_DocIdUrl>
    <lcf76f155ced4ddcb4097134ff3c332f xmlns="89f951c7-df92-496d-8ce5-925bb6bc6325">
      <Terms xmlns="http://schemas.microsoft.com/office/infopath/2007/PartnerControls"/>
    </lcf76f155ced4ddcb4097134ff3c332f>
    <TaxCatchAll xmlns="a8e1cde0-adb6-4e24-85ce-c65cbc28d982" xsi:nil="true"/>
    <_Flow_SignoffStatus xmlns="89f951c7-df92-496d-8ce5-925bb6bc632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448F61F-D7FF-467B-BE59-7D1AD8BEEC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e1cde0-adb6-4e24-85ce-c65cbc28d982"/>
    <ds:schemaRef ds:uri="89f951c7-df92-496d-8ce5-925bb6bc63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356040-027E-45B4-A217-3626EFB8A72C}">
  <ds:schemaRefs>
    <ds:schemaRef ds:uri="http://schemas.microsoft.com/office/2006/metadata/properties"/>
    <ds:schemaRef ds:uri="http://schemas.microsoft.com/office/infopath/2007/PartnerControls"/>
    <ds:schemaRef ds:uri="a8e1cde0-adb6-4e24-85ce-c65cbc28d982"/>
    <ds:schemaRef ds:uri="89f951c7-df92-496d-8ce5-925bb6bc6325"/>
  </ds:schemaRefs>
</ds:datastoreItem>
</file>

<file path=customXml/itemProps3.xml><?xml version="1.0" encoding="utf-8"?>
<ds:datastoreItem xmlns:ds="http://schemas.openxmlformats.org/officeDocument/2006/customXml" ds:itemID="{952DFD08-B117-4F4B-851F-5B0BCA0522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046DBF-D7F7-4828-94AA-421D935D862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1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2002</vt:lpstr>
    </vt:vector>
  </TitlesOfParts>
  <Company>NJSLOM</Company>
  <LinksUpToDate>false</LinksUpToDate>
  <CharactersWithSpaces>2009</CharactersWithSpaces>
  <SharedDoc>false</SharedDoc>
  <HLinks>
    <vt:vector size="18" baseType="variant">
      <vt:variant>
        <vt:i4>6815763</vt:i4>
      </vt:variant>
      <vt:variant>
        <vt:i4>6</vt:i4>
      </vt:variant>
      <vt:variant>
        <vt:i4>0</vt:i4>
      </vt:variant>
      <vt:variant>
        <vt:i4>5</vt:i4>
      </vt:variant>
      <vt:variant>
        <vt:lpwstr>http://twitter.com/NJ_League</vt:lpwstr>
      </vt:variant>
      <vt:variant>
        <vt:lpwstr/>
      </vt:variant>
      <vt:variant>
        <vt:i4>6946883</vt:i4>
      </vt:variant>
      <vt:variant>
        <vt:i4>3</vt:i4>
      </vt:variant>
      <vt:variant>
        <vt:i4>0</vt:i4>
      </vt:variant>
      <vt:variant>
        <vt:i4>5</vt:i4>
      </vt:variant>
      <vt:variant>
        <vt:lpwstr>mailto:colleenmahr@hotmail.com</vt:lpwstr>
      </vt:variant>
      <vt:variant>
        <vt:lpwstr/>
      </vt:variant>
      <vt:variant>
        <vt:i4>2752563</vt:i4>
      </vt:variant>
      <vt:variant>
        <vt:i4>0</vt:i4>
      </vt:variant>
      <vt:variant>
        <vt:i4>0</vt:i4>
      </vt:variant>
      <vt:variant>
        <vt:i4>5</vt:i4>
      </vt:variant>
      <vt:variant>
        <vt:lpwstr>http://www.njslo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2002</dc:title>
  <dc:creator>Dawn M. Mirabelli</dc:creator>
  <cp:lastModifiedBy>Amy Spiezio</cp:lastModifiedBy>
  <cp:revision>4</cp:revision>
  <cp:lastPrinted>2019-11-08T15:47:00Z</cp:lastPrinted>
  <dcterms:created xsi:type="dcterms:W3CDTF">2024-11-13T15:58:00Z</dcterms:created>
  <dcterms:modified xsi:type="dcterms:W3CDTF">2024-11-24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C88C3221F4824D9C91C7C0827DB74B</vt:lpwstr>
  </property>
  <property fmtid="{D5CDD505-2E9C-101B-9397-08002B2CF9AE}" pid="3" name="_dlc_DocIdItemGuid">
    <vt:lpwstr>d866807f-2a7d-451e-9ec4-7991a9269cd8</vt:lpwstr>
  </property>
  <property fmtid="{D5CDD505-2E9C-101B-9397-08002B2CF9AE}" pid="4" name="MediaServiceImageTags">
    <vt:lpwstr/>
  </property>
</Properties>
</file>